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63A3C" w14:textId="77777777" w:rsidR="00A306C7" w:rsidRDefault="00A306C7" w:rsidP="00A306C7">
      <w:pPr>
        <w:jc w:val="both"/>
        <w:rPr>
          <w:sz w:val="36"/>
          <w:szCs w:val="42"/>
        </w:rPr>
      </w:pPr>
    </w:p>
    <w:p w14:paraId="05CA8BE9" w14:textId="1AF5955E" w:rsidR="00A306C7" w:rsidRPr="008C4E7A" w:rsidRDefault="00A306C7" w:rsidP="00A306C7">
      <w:pPr>
        <w:jc w:val="center"/>
        <w:rPr>
          <w:b/>
          <w:bCs/>
          <w:sz w:val="36"/>
          <w:szCs w:val="42"/>
          <w:u w:val="single"/>
        </w:rPr>
      </w:pPr>
      <w:r w:rsidRPr="008C4E7A">
        <w:rPr>
          <w:b/>
          <w:bCs/>
          <w:sz w:val="36"/>
          <w:szCs w:val="42"/>
          <w:u w:val="single"/>
        </w:rPr>
        <w:t>ASSIGNM</w:t>
      </w:r>
      <w:r w:rsidR="00995BE3" w:rsidRPr="008C4E7A">
        <w:rPr>
          <w:b/>
          <w:bCs/>
          <w:sz w:val="36"/>
          <w:szCs w:val="42"/>
          <w:u w:val="single"/>
        </w:rPr>
        <w:t>ENT: NO:02</w:t>
      </w:r>
    </w:p>
    <w:p w14:paraId="4CEE3B88" w14:textId="39F4F793" w:rsidR="0021780A" w:rsidRPr="00A306C7" w:rsidRDefault="003C33AC" w:rsidP="00A306C7">
      <w:pPr>
        <w:jc w:val="both"/>
        <w:rPr>
          <w:sz w:val="36"/>
          <w:szCs w:val="42"/>
        </w:rPr>
      </w:pPr>
      <w:r w:rsidRPr="00A306C7">
        <w:rPr>
          <w:sz w:val="36"/>
          <w:szCs w:val="42"/>
        </w:rPr>
        <w:t>Q:</w:t>
      </w:r>
      <w:r w:rsidRPr="00A306C7">
        <w:rPr>
          <w:sz w:val="36"/>
          <w:szCs w:val="42"/>
        </w:rPr>
        <w:tab/>
        <w:t>Write short note on the following</w:t>
      </w:r>
      <w:r w:rsidR="00A306C7" w:rsidRPr="00A306C7">
        <w:rPr>
          <w:sz w:val="36"/>
          <w:szCs w:val="42"/>
        </w:rPr>
        <w:t xml:space="preserve"> with one numerical example?</w:t>
      </w:r>
    </w:p>
    <w:p w14:paraId="18C7AD4D" w14:textId="315814F9" w:rsidR="003C33AC" w:rsidRPr="00A306C7" w:rsidRDefault="003C33AC" w:rsidP="00A306C7">
      <w:pPr>
        <w:pStyle w:val="ListParagraph"/>
        <w:numPr>
          <w:ilvl w:val="0"/>
          <w:numId w:val="1"/>
        </w:numPr>
        <w:jc w:val="both"/>
        <w:rPr>
          <w:sz w:val="36"/>
          <w:szCs w:val="42"/>
        </w:rPr>
      </w:pPr>
      <w:r w:rsidRPr="00A306C7">
        <w:rPr>
          <w:sz w:val="36"/>
          <w:szCs w:val="42"/>
        </w:rPr>
        <w:t>Bode Plot</w:t>
      </w:r>
    </w:p>
    <w:p w14:paraId="1B29690E" w14:textId="40332708" w:rsidR="003C33AC" w:rsidRPr="00A306C7" w:rsidRDefault="003C33AC" w:rsidP="00A306C7">
      <w:pPr>
        <w:pStyle w:val="ListParagraph"/>
        <w:numPr>
          <w:ilvl w:val="0"/>
          <w:numId w:val="1"/>
        </w:numPr>
        <w:jc w:val="both"/>
        <w:rPr>
          <w:sz w:val="36"/>
          <w:szCs w:val="42"/>
        </w:rPr>
      </w:pPr>
      <w:proofErr w:type="spellStart"/>
      <w:r w:rsidRPr="00A306C7">
        <w:rPr>
          <w:sz w:val="36"/>
          <w:szCs w:val="42"/>
        </w:rPr>
        <w:t>Nicholos</w:t>
      </w:r>
      <w:proofErr w:type="spellEnd"/>
      <w:r w:rsidRPr="00A306C7">
        <w:rPr>
          <w:sz w:val="36"/>
          <w:szCs w:val="42"/>
        </w:rPr>
        <w:t xml:space="preserve"> Chart</w:t>
      </w:r>
    </w:p>
    <w:p w14:paraId="056D27CA" w14:textId="33F324F3" w:rsidR="003C33AC" w:rsidRPr="00A306C7" w:rsidRDefault="003C33AC" w:rsidP="00A306C7">
      <w:pPr>
        <w:pStyle w:val="ListParagraph"/>
        <w:numPr>
          <w:ilvl w:val="0"/>
          <w:numId w:val="1"/>
        </w:numPr>
        <w:jc w:val="both"/>
        <w:rPr>
          <w:sz w:val="36"/>
          <w:szCs w:val="42"/>
        </w:rPr>
      </w:pPr>
      <w:r w:rsidRPr="008C4E7A">
        <w:rPr>
          <w:sz w:val="36"/>
          <w:szCs w:val="42"/>
        </w:rPr>
        <w:t>Mason's Gain Formula </w:t>
      </w:r>
    </w:p>
    <w:p w14:paraId="11DD51C0" w14:textId="13674F6D" w:rsidR="00A306C7" w:rsidRPr="00A306C7" w:rsidRDefault="00A306C7" w:rsidP="00A306C7">
      <w:pPr>
        <w:pStyle w:val="ListParagraph"/>
        <w:numPr>
          <w:ilvl w:val="0"/>
          <w:numId w:val="1"/>
        </w:numPr>
        <w:jc w:val="both"/>
        <w:rPr>
          <w:sz w:val="36"/>
          <w:szCs w:val="42"/>
        </w:rPr>
      </w:pPr>
      <w:r w:rsidRPr="00A306C7">
        <w:rPr>
          <w:sz w:val="36"/>
          <w:szCs w:val="42"/>
        </w:rPr>
        <w:t>Nyquist criterion</w:t>
      </w:r>
    </w:p>
    <w:sectPr w:rsidR="00A306C7" w:rsidRPr="00A306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4019D1"/>
    <w:multiLevelType w:val="hybridMultilevel"/>
    <w:tmpl w:val="A320B1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MDY3MzI1MrW0MDZV0lEKTi0uzszPAykwrAUA7gGikCwAAAA="/>
  </w:docVars>
  <w:rsids>
    <w:rsidRoot w:val="003C33AC"/>
    <w:rsid w:val="0021780A"/>
    <w:rsid w:val="003C33AC"/>
    <w:rsid w:val="008C4E7A"/>
    <w:rsid w:val="00995BE3"/>
    <w:rsid w:val="00A3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41D72"/>
  <w15:chartTrackingRefBased/>
  <w15:docId w15:val="{1AB0E1F8-EA2B-4CC7-9614-A00407F1C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3A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C33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dcterms:created xsi:type="dcterms:W3CDTF">2021-11-27T10:49:00Z</dcterms:created>
  <dcterms:modified xsi:type="dcterms:W3CDTF">2021-11-27T10:53:00Z</dcterms:modified>
</cp:coreProperties>
</file>